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f287e4d-8051-475e-ac4e-c109ab7310c8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f287e4d-8051-475e-ac4e-c109ab7310c8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e787489-fee4-4964-81ce-9c9b2c3f8f7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e787489-fee4-4964-81ce-9c9b2c3f8f7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f5451a1-8ab8-4644-9d94-806a901ff157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f5451a1-8ab8-4644-9d94-806a901ff157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b6cb99c-00a8-4449-8564-cece0150f237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b6cb99c-00a8-4449-8564-cece0150f237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df69938-faaf-4e38-98ab-fbd26375fed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df69938-faaf-4e38-98ab-fbd26375fed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731568c-018e-46a3-9bc3-e392b670dff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731568c-018e-46a3-9bc3-e392b670dff7"/>
      <w:r>
        <w:rPr>
          <w:rFonts/>
          <w:b w:val="true"/>
        </w:rPr>
        <w:t xml:space="preserve">: </w:t>
      </w:r>
      <w:r>
        <w:t xml:space="preserve">B - Enoncé 14 : La consommation de Puff Bars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11ff964-e7da-4c0e-8b23-d3689bb7156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11ff964-e7da-4c0e-8b23-d3689bb7156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30982f5-5395-44c6-8bc6-dff4a46a504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0982f5-5395-44c6-8bc6-dff4a46a504b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1509372-e708-4a10-a571-1ce42c0fd6e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1509372-e708-4a10-a571-1ce42c0fd6e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7187291-8ca3-434a-9ec1-60521dd45dd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7187291-8ca3-434a-9ec1-60521dd45dd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9b3c90-e709-4457-8c87-fd98d37de1b5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9b3c90-e709-4457-8c87-fd98d37de1b5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bc82b8f-956d-4932-89f2-6c2cd0359e05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bc82b8f-956d-4932-89f2-6c2cd0359e05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9a9658fa27bbad94bb88a81f4c7a81f6b1a64b71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608f40a3e2b8947bbe1f7682f58de8c22b54b7a4.png"/>
<Relationship Id="rId43" Type="http://schemas.openxmlformats.org/officeDocument/2006/relationships/image" Target="media/0038a5051fbe89bce7f9dbdcf86e6d742704d63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d02245e7dee9da3ea3c4272080f1521f494ea56f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128806d27d7a6f185e866f6140f4ca49ac651121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fbc1b7ff817a8a487ce7e5bba787eed4e90d99fa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e8da95b191cd2608ad083c1bc590d694bcfccf08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2:30Z</dcterms:created>
  <dcterms:modified xsi:type="dcterms:W3CDTF">2024-12-02T15:32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0</vt:lpwstr>
  </property>
</Properties>
</file>